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53FA0C" w14:textId="77777777" w:rsidR="007740CA" w:rsidRPr="004105F6" w:rsidRDefault="00722533" w:rsidP="00160A6F">
      <w:pPr>
        <w:pStyle w:val="Titleofthepaper"/>
        <w:rPr>
          <w:lang w:val="en-GB"/>
        </w:rPr>
      </w:pPr>
      <w:bookmarkStart w:id="0" w:name="_GoBack"/>
      <w:bookmarkEnd w:id="0"/>
      <w:r w:rsidRPr="004105F6">
        <w:rPr>
          <w:lang w:val="en-GB"/>
        </w:rPr>
        <w:t>Paper Title</w:t>
      </w:r>
      <w:r w:rsidR="004074A5">
        <w:rPr>
          <w:lang w:val="en-GB"/>
        </w:rPr>
        <w:t xml:space="preserve"> </w:t>
      </w:r>
      <w:r w:rsidR="004074A5" w:rsidRPr="004074A5">
        <w:rPr>
          <w:lang w:val="en-GB"/>
        </w:rPr>
        <w:t xml:space="preserve">(style </w:t>
      </w:r>
      <w:r w:rsidR="004074A5" w:rsidRPr="004074A5">
        <w:rPr>
          <w:color w:val="FF0000"/>
          <w:lang w:val="en-GB"/>
        </w:rPr>
        <w:t>„Title of the Paper”</w:t>
      </w:r>
      <w:r w:rsidR="004074A5" w:rsidRPr="004074A5">
        <w:rPr>
          <w:lang w:val="en-GB"/>
        </w:rPr>
        <w:t>)</w:t>
      </w:r>
    </w:p>
    <w:p w14:paraId="7F1B5003" w14:textId="77777777" w:rsidR="00176010" w:rsidRPr="004105F6" w:rsidRDefault="00176010" w:rsidP="00176010">
      <w:pPr>
        <w:pStyle w:val="Authors"/>
      </w:pPr>
      <w:r w:rsidRPr="00E34CA7">
        <w:t>Aname Asurname</w:t>
      </w:r>
      <w:r w:rsidRPr="00E34CA7">
        <w:rPr>
          <w:vertAlign w:val="superscript"/>
        </w:rPr>
        <w:t>1</w:t>
      </w:r>
      <w:r w:rsidRPr="00E34CA7">
        <w:t xml:space="preserve"> </w:t>
      </w:r>
      <w:r>
        <w:t>–</w:t>
      </w:r>
      <w:r w:rsidRPr="00E34CA7">
        <w:t xml:space="preserve"> Bname Bsurname</w:t>
      </w:r>
      <w:r w:rsidRPr="00E34CA7">
        <w:rPr>
          <w:vertAlign w:val="superscript"/>
        </w:rPr>
        <w:t>2</w:t>
      </w:r>
    </w:p>
    <w:p w14:paraId="338D86EF" w14:textId="0291D26A" w:rsidR="000C697A" w:rsidRDefault="000C697A" w:rsidP="00176010">
      <w:pPr>
        <w:pStyle w:val="Contacts"/>
      </w:pPr>
      <w:r>
        <w:t>ORCID</w:t>
      </w:r>
      <w:r w:rsidRPr="00E34CA7">
        <w:rPr>
          <w:vertAlign w:val="superscript"/>
        </w:rPr>
        <w:t>1</w:t>
      </w:r>
      <w:r w:rsidR="0087196A">
        <w:t>,</w:t>
      </w:r>
      <w:r>
        <w:t xml:space="preserve"> ORCID</w:t>
      </w:r>
      <w:r>
        <w:rPr>
          <w:vertAlign w:val="superscript"/>
        </w:rPr>
        <w:t>2</w:t>
      </w:r>
    </w:p>
    <w:p w14:paraId="55D98A09" w14:textId="36609DAB" w:rsidR="00176010" w:rsidRPr="009B6A27" w:rsidRDefault="00176010" w:rsidP="00176010">
      <w:pPr>
        <w:pStyle w:val="Contacts"/>
        <w:rPr>
          <w:rStyle w:val="Siln"/>
        </w:rPr>
      </w:pPr>
      <w:r w:rsidRPr="00E34CA7">
        <w:t>Aauthor@</w:t>
      </w:r>
      <w:r>
        <w:t>email.address</w:t>
      </w:r>
      <w:r w:rsidRPr="00E34CA7">
        <w:t xml:space="preserve">, </w:t>
      </w:r>
      <w:r>
        <w:t>B</w:t>
      </w:r>
      <w:r w:rsidRPr="00E34CA7">
        <w:t>author@</w:t>
      </w:r>
      <w:r>
        <w:t>email.address</w:t>
      </w:r>
      <w:r w:rsidRPr="00E34CA7">
        <w:t>,</w:t>
      </w:r>
    </w:p>
    <w:p w14:paraId="3545C975" w14:textId="77777777" w:rsidR="008C3C8E" w:rsidRDefault="00176010" w:rsidP="00176010">
      <w:pPr>
        <w:pStyle w:val="Contacts"/>
      </w:pPr>
      <w:r w:rsidRPr="00E34CA7">
        <w:rPr>
          <w:vertAlign w:val="superscript"/>
        </w:rPr>
        <w:t>1</w:t>
      </w:r>
      <w:r w:rsidRPr="00E34CA7">
        <w:t xml:space="preserve"> </w:t>
      </w:r>
      <w:r>
        <w:t>University, Faculty, Department</w:t>
      </w:r>
    </w:p>
    <w:p w14:paraId="15915A5B" w14:textId="4E267AE7" w:rsidR="00176010" w:rsidRPr="00661061" w:rsidRDefault="00176010" w:rsidP="00176010">
      <w:pPr>
        <w:pStyle w:val="Contacts"/>
      </w:pPr>
      <w:r w:rsidRPr="00661061">
        <w:t>City, Country</w:t>
      </w:r>
    </w:p>
    <w:p w14:paraId="6137B69A" w14:textId="77777777" w:rsidR="008C3C8E" w:rsidRDefault="00176010" w:rsidP="00176010">
      <w:pPr>
        <w:pStyle w:val="Contacts"/>
      </w:pPr>
      <w:r w:rsidRPr="00E34CA7">
        <w:rPr>
          <w:vertAlign w:val="superscript"/>
        </w:rPr>
        <w:t>2</w:t>
      </w:r>
      <w:r w:rsidRPr="00E34CA7">
        <w:t xml:space="preserve"> </w:t>
      </w:r>
      <w:r>
        <w:t>University, Faculty, Department</w:t>
      </w:r>
    </w:p>
    <w:p w14:paraId="04441BCB" w14:textId="3BDE7B94" w:rsidR="00176010" w:rsidRPr="00661061" w:rsidRDefault="00176010" w:rsidP="00176010">
      <w:pPr>
        <w:pStyle w:val="Contacts"/>
      </w:pPr>
      <w:r w:rsidRPr="00661061">
        <w:t>City, Country</w:t>
      </w:r>
    </w:p>
    <w:p w14:paraId="1DDDE61F" w14:textId="7077CFC4" w:rsidR="001F0C9C" w:rsidRDefault="00993139" w:rsidP="001F0C9C">
      <w:pPr>
        <w:pStyle w:val="AbstraktKeywordsJEL"/>
      </w:pPr>
      <w:r w:rsidRPr="001F0C9C">
        <w:rPr>
          <w:b/>
        </w:rPr>
        <w:t>Abstrac</w:t>
      </w:r>
      <w:r w:rsidR="007740CA" w:rsidRPr="001F0C9C">
        <w:rPr>
          <w:b/>
        </w:rPr>
        <w:t>t</w:t>
      </w:r>
      <w:r w:rsidR="000B22BB" w:rsidRPr="001F0C9C">
        <w:rPr>
          <w:b/>
        </w:rPr>
        <w:t>:</w:t>
      </w:r>
      <w:r w:rsidR="007740CA" w:rsidRPr="00160A6F">
        <w:t xml:space="preserve"> </w:t>
      </w:r>
      <w:r w:rsidR="00885E05" w:rsidRPr="00885E05">
        <w:t>Text of the abstract – length: 500 – 1</w:t>
      </w:r>
      <w:r w:rsidR="000C697A">
        <w:t>,</w:t>
      </w:r>
      <w:r w:rsidR="00885E05" w:rsidRPr="00885E05">
        <w:t xml:space="preserve">000 symbols (style </w:t>
      </w:r>
      <w:r w:rsidR="00885E05" w:rsidRPr="00885E05">
        <w:rPr>
          <w:color w:val="FF0000"/>
        </w:rPr>
        <w:t>„Abstract/Keywords/JEL”</w:t>
      </w:r>
      <w:r w:rsidR="00885E05" w:rsidRPr="00885E05">
        <w:t>)</w:t>
      </w:r>
      <w:r w:rsidR="00627119">
        <w:t>.</w:t>
      </w:r>
      <w:r w:rsidR="00885E05" w:rsidRPr="00885E05">
        <w:t xml:space="preserve"> </w:t>
      </w:r>
      <w:r w:rsidR="00176010">
        <w:t xml:space="preserve">The </w:t>
      </w:r>
      <w:r w:rsidR="00176010" w:rsidRPr="00885E05">
        <w:t xml:space="preserve">abstract </w:t>
      </w:r>
      <w:r w:rsidR="00176010">
        <w:t>is mandatory, its l</w:t>
      </w:r>
      <w:r w:rsidR="00176010" w:rsidRPr="00885E05">
        <w:t>ength</w:t>
      </w:r>
      <w:r w:rsidR="00176010">
        <w:t xml:space="preserve"> ranges from </w:t>
      </w:r>
      <w:r w:rsidR="00176010" w:rsidRPr="00885E05">
        <w:t xml:space="preserve">500 </w:t>
      </w:r>
      <w:r w:rsidR="00176010">
        <w:t>to</w:t>
      </w:r>
      <w:r w:rsidR="00176010" w:rsidRPr="00885E05">
        <w:t xml:space="preserve"> 1</w:t>
      </w:r>
      <w:r w:rsidR="00176010">
        <w:t>.</w:t>
      </w:r>
      <w:r w:rsidR="00176010" w:rsidRPr="00885E05">
        <w:t xml:space="preserve">000 symbols. It </w:t>
      </w:r>
      <w:r w:rsidR="00176010">
        <w:t>constitutes</w:t>
      </w:r>
      <w:r w:rsidR="00176010" w:rsidRPr="00885E05">
        <w:t xml:space="preserve"> a brief </w:t>
      </w:r>
      <w:r w:rsidR="00176010">
        <w:t xml:space="preserve">and concise paper </w:t>
      </w:r>
      <w:r w:rsidR="00176010" w:rsidRPr="00885E05">
        <w:t>summary</w:t>
      </w:r>
      <w:r w:rsidR="00176010">
        <w:t xml:space="preserve"> involving the</w:t>
      </w:r>
      <w:r w:rsidR="00176010" w:rsidRPr="00885E05">
        <w:t xml:space="preserve"> </w:t>
      </w:r>
      <w:r w:rsidR="00176010">
        <w:t>b</w:t>
      </w:r>
      <w:r w:rsidR="00176010" w:rsidRPr="00885E05">
        <w:t xml:space="preserve">ackground, </w:t>
      </w:r>
      <w:r w:rsidR="00176010">
        <w:t>m</w:t>
      </w:r>
      <w:r w:rsidR="00176010" w:rsidRPr="00885E05">
        <w:t xml:space="preserve">ethodology, </w:t>
      </w:r>
      <w:r w:rsidR="00176010">
        <w:t>p</w:t>
      </w:r>
      <w:r w:rsidR="00176010" w:rsidRPr="00885E05">
        <w:t xml:space="preserve">rincipal </w:t>
      </w:r>
      <w:r w:rsidR="00176010">
        <w:t>r</w:t>
      </w:r>
      <w:r w:rsidR="00176010" w:rsidRPr="00885E05">
        <w:t xml:space="preserve">esults, and </w:t>
      </w:r>
      <w:r w:rsidR="00176010">
        <w:t>c</w:t>
      </w:r>
      <w:r w:rsidR="00176010" w:rsidRPr="00885E05">
        <w:t>onclusions/</w:t>
      </w:r>
      <w:r w:rsidR="00176010">
        <w:t>s</w:t>
      </w:r>
      <w:r w:rsidR="00176010" w:rsidRPr="00885E05">
        <w:t>ignificance.</w:t>
      </w:r>
    </w:p>
    <w:p w14:paraId="64D1F26D" w14:textId="77777777" w:rsidR="001F0C9C" w:rsidRPr="009B6A27" w:rsidRDefault="001F0C9C" w:rsidP="001F0C9C">
      <w:pPr>
        <w:pStyle w:val="AbstraktKeywordsJEL"/>
      </w:pPr>
    </w:p>
    <w:p w14:paraId="654E1E28" w14:textId="05D6D81F" w:rsidR="001F0C9C" w:rsidRDefault="001F0C9C" w:rsidP="001F0C9C">
      <w:pPr>
        <w:pStyle w:val="AbstraktKeywordsJEL"/>
      </w:pPr>
      <w:r w:rsidRPr="004105F6">
        <w:rPr>
          <w:b/>
        </w:rPr>
        <w:t xml:space="preserve">Keywords: </w:t>
      </w:r>
      <w:r w:rsidRPr="004105F6">
        <w:t>3</w:t>
      </w:r>
      <w:r w:rsidR="00885E05">
        <w:t xml:space="preserve"> </w:t>
      </w:r>
      <w:r w:rsidR="000C697A" w:rsidRPr="00885E05">
        <w:t>–</w:t>
      </w:r>
      <w:r w:rsidR="00885E05">
        <w:t xml:space="preserve"> </w:t>
      </w:r>
      <w:r w:rsidR="00627119">
        <w:t>6</w:t>
      </w:r>
      <w:r w:rsidRPr="004105F6">
        <w:t xml:space="preserve"> keywords </w:t>
      </w:r>
      <w:r w:rsidR="00627119" w:rsidRPr="00627119">
        <w:t xml:space="preserve">(style </w:t>
      </w:r>
      <w:r w:rsidR="00627119" w:rsidRPr="00627119">
        <w:rPr>
          <w:color w:val="FF0000"/>
        </w:rPr>
        <w:t>„Abstract/Keywords/JEL”</w:t>
      </w:r>
      <w:r w:rsidR="00627119" w:rsidRPr="00627119">
        <w:t>)</w:t>
      </w:r>
      <w:r w:rsidRPr="001F0C9C">
        <w:t xml:space="preserve"> </w:t>
      </w:r>
    </w:p>
    <w:p w14:paraId="00E7C737" w14:textId="77777777" w:rsidR="001F0C9C" w:rsidRDefault="001F0C9C" w:rsidP="001F0C9C">
      <w:pPr>
        <w:pStyle w:val="AbstraktKeywordsJEL"/>
      </w:pPr>
    </w:p>
    <w:p w14:paraId="56D244EC" w14:textId="1DEC582E" w:rsidR="007740CA" w:rsidRPr="004105F6" w:rsidRDefault="001F0C9C" w:rsidP="003C389C">
      <w:pPr>
        <w:pStyle w:val="AbstraktKeywordsJEL"/>
      </w:pPr>
      <w:r w:rsidRPr="001F0C9C">
        <w:rPr>
          <w:b/>
        </w:rPr>
        <w:t xml:space="preserve">JEL Classification codes: </w:t>
      </w:r>
      <w:r w:rsidR="00176010" w:rsidRPr="007E4A5B">
        <w:rPr>
          <w:bCs/>
        </w:rPr>
        <w:t>At</w:t>
      </w:r>
      <w:r w:rsidR="00176010">
        <w:t xml:space="preserve"> most three JEL </w:t>
      </w:r>
      <w:r w:rsidR="00176010" w:rsidRPr="00627119">
        <w:t>code</w:t>
      </w:r>
      <w:r w:rsidR="00176010">
        <w:t xml:space="preserve">s in the form of a letter accompanied by a two-digit code; see </w:t>
      </w:r>
      <w:r w:rsidR="00176010" w:rsidRPr="00176010">
        <w:t>https://www.aeaweb.org/econlit/jelCodes.php?view=jel</w:t>
      </w:r>
      <w:r w:rsidR="00176010" w:rsidRPr="00627119">
        <w:t xml:space="preserve"> </w:t>
      </w:r>
      <w:r w:rsidR="00627119" w:rsidRPr="00627119">
        <w:t xml:space="preserve">(style </w:t>
      </w:r>
      <w:r w:rsidR="00627119" w:rsidRPr="00627119">
        <w:rPr>
          <w:color w:val="FF0000"/>
        </w:rPr>
        <w:t>„Abstract/Keywords/JEL”</w:t>
      </w:r>
      <w:r w:rsidR="00627119" w:rsidRPr="00627119">
        <w:t>)</w:t>
      </w:r>
    </w:p>
    <w:sectPr w:rsidR="007740CA" w:rsidRPr="004105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6EB97" w14:textId="77777777" w:rsidR="00312047" w:rsidRDefault="00312047" w:rsidP="007740CA">
      <w:r>
        <w:separator/>
      </w:r>
    </w:p>
  </w:endnote>
  <w:endnote w:type="continuationSeparator" w:id="0">
    <w:p w14:paraId="68E7C48A" w14:textId="77777777" w:rsidR="00312047" w:rsidRDefault="00312047" w:rsidP="00774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(Uzyj czcionki tekstu azjatyck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2BC79A" w14:textId="77777777" w:rsidR="00312047" w:rsidRDefault="00312047" w:rsidP="007740CA">
      <w:r>
        <w:separator/>
      </w:r>
    </w:p>
  </w:footnote>
  <w:footnote w:type="continuationSeparator" w:id="0">
    <w:p w14:paraId="41E5B5BD" w14:textId="77777777" w:rsidR="00312047" w:rsidRDefault="00312047" w:rsidP="00774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E25CD"/>
    <w:multiLevelType w:val="hybridMultilevel"/>
    <w:tmpl w:val="2452C97A"/>
    <w:lvl w:ilvl="0" w:tplc="DD323FBC">
      <w:start w:val="1"/>
      <w:numFmt w:val="bullet"/>
      <w:pStyle w:val="Indentatio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107D6B"/>
    <w:multiLevelType w:val="hybridMultilevel"/>
    <w:tmpl w:val="083ADC1E"/>
    <w:lvl w:ilvl="0" w:tplc="F6E8C814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38107851"/>
    <w:multiLevelType w:val="hybridMultilevel"/>
    <w:tmpl w:val="BF92FF08"/>
    <w:lvl w:ilvl="0" w:tplc="5FD4BB40">
      <w:start w:val="1"/>
      <w:numFmt w:val="decimal"/>
      <w:pStyle w:val="Sectionheading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254BDA"/>
    <w:multiLevelType w:val="hybridMultilevel"/>
    <w:tmpl w:val="A32422C4"/>
    <w:lvl w:ilvl="0" w:tplc="1012C1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E079F"/>
    <w:multiLevelType w:val="multilevel"/>
    <w:tmpl w:val="B41C13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ub-sectionheading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4A92FFD"/>
    <w:multiLevelType w:val="hybridMultilevel"/>
    <w:tmpl w:val="A3B25C36"/>
    <w:lvl w:ilvl="0" w:tplc="005C17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zAxNrQEMo2MzZV0lIJTi4sz8/NACoxqAeDBrf4sAAAA"/>
  </w:docVars>
  <w:rsids>
    <w:rsidRoot w:val="007740CA"/>
    <w:rsid w:val="00074F08"/>
    <w:rsid w:val="00084F60"/>
    <w:rsid w:val="00090554"/>
    <w:rsid w:val="000B22BB"/>
    <w:rsid w:val="000C697A"/>
    <w:rsid w:val="000E2EDF"/>
    <w:rsid w:val="00135147"/>
    <w:rsid w:val="00143DFD"/>
    <w:rsid w:val="00160A6F"/>
    <w:rsid w:val="00176010"/>
    <w:rsid w:val="001D35F1"/>
    <w:rsid w:val="001F0C9C"/>
    <w:rsid w:val="00217417"/>
    <w:rsid w:val="002A5DF2"/>
    <w:rsid w:val="002A7E4B"/>
    <w:rsid w:val="002E42F1"/>
    <w:rsid w:val="002E4971"/>
    <w:rsid w:val="00312047"/>
    <w:rsid w:val="00386D90"/>
    <w:rsid w:val="003C389C"/>
    <w:rsid w:val="003D1A37"/>
    <w:rsid w:val="003E6A3F"/>
    <w:rsid w:val="004074A5"/>
    <w:rsid w:val="004105F6"/>
    <w:rsid w:val="004127A1"/>
    <w:rsid w:val="00447400"/>
    <w:rsid w:val="0046481C"/>
    <w:rsid w:val="004C0E6C"/>
    <w:rsid w:val="004E7095"/>
    <w:rsid w:val="00554DC1"/>
    <w:rsid w:val="00557582"/>
    <w:rsid w:val="005A3ECE"/>
    <w:rsid w:val="0061461D"/>
    <w:rsid w:val="00627119"/>
    <w:rsid w:val="00627180"/>
    <w:rsid w:val="00635EB2"/>
    <w:rsid w:val="00661061"/>
    <w:rsid w:val="00664426"/>
    <w:rsid w:val="0070175C"/>
    <w:rsid w:val="00715D04"/>
    <w:rsid w:val="00722533"/>
    <w:rsid w:val="007339BC"/>
    <w:rsid w:val="00745F5B"/>
    <w:rsid w:val="0076468C"/>
    <w:rsid w:val="007740CA"/>
    <w:rsid w:val="007F3A4F"/>
    <w:rsid w:val="0084043F"/>
    <w:rsid w:val="0087196A"/>
    <w:rsid w:val="00875029"/>
    <w:rsid w:val="00885E05"/>
    <w:rsid w:val="008C3C8E"/>
    <w:rsid w:val="008C665D"/>
    <w:rsid w:val="008F08A5"/>
    <w:rsid w:val="00942C0D"/>
    <w:rsid w:val="00957485"/>
    <w:rsid w:val="0096449C"/>
    <w:rsid w:val="00993139"/>
    <w:rsid w:val="009A4DC2"/>
    <w:rsid w:val="009A721F"/>
    <w:rsid w:val="009B6A27"/>
    <w:rsid w:val="009D6042"/>
    <w:rsid w:val="00A25D17"/>
    <w:rsid w:val="00A372E7"/>
    <w:rsid w:val="00B12021"/>
    <w:rsid w:val="00B43E2D"/>
    <w:rsid w:val="00B7358C"/>
    <w:rsid w:val="00BD0A82"/>
    <w:rsid w:val="00C009A6"/>
    <w:rsid w:val="00C26420"/>
    <w:rsid w:val="00C300C9"/>
    <w:rsid w:val="00C64D1A"/>
    <w:rsid w:val="00C92BC0"/>
    <w:rsid w:val="00CB4223"/>
    <w:rsid w:val="00CD79BC"/>
    <w:rsid w:val="00D12AC1"/>
    <w:rsid w:val="00D161A5"/>
    <w:rsid w:val="00D23E36"/>
    <w:rsid w:val="00D3601F"/>
    <w:rsid w:val="00E20A21"/>
    <w:rsid w:val="00ED4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C1E60A"/>
  <w15:docId w15:val="{106FDDEB-B5B4-4FC0-8540-D73D5644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0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aliases w:val="Abstract/Keywords/JEL"/>
    <w:semiHidden/>
    <w:rsid w:val="0076468C"/>
    <w:pPr>
      <w:spacing w:after="0" w:line="240" w:lineRule="auto"/>
      <w:jc w:val="both"/>
    </w:pPr>
    <w:rPr>
      <w:rFonts w:ascii="Tahoma" w:eastAsia="Calibri" w:hAnsi="Tahoma" w:cs="Times New Roman"/>
      <w:lang w:val="en-US"/>
    </w:rPr>
  </w:style>
  <w:style w:type="paragraph" w:styleId="Nadpis1">
    <w:name w:val="heading 1"/>
    <w:basedOn w:val="Normlny"/>
    <w:next w:val="Normlny"/>
    <w:link w:val="Nadpis1Char"/>
    <w:semiHidden/>
    <w:rsid w:val="007740C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next w:val="Normlny"/>
    <w:link w:val="Nadpis2Char"/>
    <w:autoRedefine/>
    <w:uiPriority w:val="9"/>
    <w:semiHidden/>
    <w:qFormat/>
    <w:rsid w:val="00661061"/>
    <w:pPr>
      <w:keepNext/>
      <w:keepLines/>
      <w:spacing w:before="200" w:line="360" w:lineRule="auto"/>
      <w:jc w:val="left"/>
      <w:outlineLvl w:val="1"/>
    </w:pPr>
    <w:rPr>
      <w:rFonts w:eastAsia="Times New Roman" w:cs="Arial"/>
      <w:b/>
      <w:iCs/>
      <w:szCs w:val="24"/>
      <w:lang w:val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semiHidden/>
    <w:rsid w:val="00D23E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D23E36"/>
    <w:rPr>
      <w:rFonts w:ascii="Tahoma" w:eastAsia="Times New Roman" w:hAnsi="Tahoma" w:cs="Arial"/>
      <w:b/>
      <w:iCs/>
      <w:szCs w:val="24"/>
      <w:lang w:val="en-GB"/>
    </w:rPr>
  </w:style>
  <w:style w:type="paragraph" w:customStyle="1" w:styleId="Sub-sectionheading">
    <w:name w:val="Sub-section heading"/>
    <w:basedOn w:val="Nadpis2"/>
    <w:next w:val="Text"/>
    <w:link w:val="Sub-sectionheadingChar"/>
    <w:qFormat/>
    <w:rsid w:val="00557582"/>
    <w:pPr>
      <w:numPr>
        <w:ilvl w:val="1"/>
        <w:numId w:val="3"/>
      </w:numPr>
      <w:spacing w:before="480" w:after="240" w:line="240" w:lineRule="auto"/>
      <w:ind w:left="510" w:hanging="510"/>
    </w:pPr>
  </w:style>
  <w:style w:type="paragraph" w:customStyle="1" w:styleId="Text">
    <w:name w:val="Text"/>
    <w:basedOn w:val="Normlny"/>
    <w:link w:val="TextChar"/>
    <w:qFormat/>
    <w:rsid w:val="00715D04"/>
    <w:pPr>
      <w:spacing w:after="120"/>
    </w:pPr>
  </w:style>
  <w:style w:type="character" w:customStyle="1" w:styleId="TextpoznmkypodiarouChar">
    <w:name w:val="Text poznámky pod čiarou Char"/>
    <w:aliases w:val="Tekst przypisu Char,single space Char,FOOTNOTES Char,fn Char,Podrozdział Char,Fußnote Char,Footnote Char,Podrozdzia3 Char,przypis Char,footnote text Char,Schriftart: 9 pt Char,Schriftart: 10 pt Char,Schriftart: 8 pt Char"/>
    <w:basedOn w:val="Predvolenpsmoodseku"/>
    <w:link w:val="Textpoznmkypodiarou"/>
    <w:semiHidden/>
    <w:locked/>
    <w:rsid w:val="007740CA"/>
    <w:rPr>
      <w:rFonts w:ascii="(Uzyj czcionki tekstu azjatycki" w:hAnsi="(Uzyj czcionki tekstu azjatycki"/>
    </w:rPr>
  </w:style>
  <w:style w:type="paragraph" w:styleId="Textpoznmkypodiarou">
    <w:name w:val="footnote text"/>
    <w:aliases w:val="Tekst przypisu,single space,FOOTNOTES,fn,Podrozdział,Fußnote,Footnote,Podrozdzia3,przypis,footnote text,Schriftart: 9 pt,Schriftart: 10 pt,Schriftart: 8 pt,WB-Fußnotentext,Footnotes,Footnote ak,Text poznámky pod čiarou Char Char"/>
    <w:basedOn w:val="Normlny"/>
    <w:link w:val="TextpoznmkypodiarouChar"/>
    <w:semiHidden/>
    <w:unhideWhenUsed/>
    <w:rsid w:val="007740CA"/>
    <w:rPr>
      <w:rFonts w:ascii="(Uzyj czcionki tekstu azjatycki" w:eastAsiaTheme="minorHAnsi" w:hAnsi="(Uzyj czcionki tekstu azjatycki" w:cstheme="minorBidi"/>
      <w:lang w:val="cs-CZ"/>
    </w:rPr>
  </w:style>
  <w:style w:type="character" w:customStyle="1" w:styleId="TextpoznpodarouChar1">
    <w:name w:val="Text pozn. pod čarou Char1"/>
    <w:basedOn w:val="Predvolenpsmoodseku"/>
    <w:uiPriority w:val="99"/>
    <w:semiHidden/>
    <w:rsid w:val="007740CA"/>
    <w:rPr>
      <w:rFonts w:ascii="Times New Roman" w:eastAsia="Calibri" w:hAnsi="Times New Roman" w:cs="Times New Roman"/>
      <w:sz w:val="20"/>
      <w:szCs w:val="20"/>
      <w:lang w:val="pl-PL"/>
    </w:rPr>
  </w:style>
  <w:style w:type="paragraph" w:styleId="Zarkazkladnhotextu">
    <w:name w:val="Body Text Indent"/>
    <w:basedOn w:val="Normlny"/>
    <w:link w:val="ZarkazkladnhotextuChar"/>
    <w:semiHidden/>
    <w:unhideWhenUsed/>
    <w:rsid w:val="007740CA"/>
    <w:pPr>
      <w:spacing w:before="240" w:after="120" w:line="360" w:lineRule="auto"/>
      <w:ind w:left="283"/>
    </w:pPr>
    <w:rPr>
      <w:rFonts w:ascii="Arial" w:eastAsia="Times New Roman" w:hAnsi="Arial"/>
      <w:szCs w:val="24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7740CA"/>
    <w:rPr>
      <w:rFonts w:ascii="Arial" w:eastAsia="Times New Roman" w:hAnsi="Arial" w:cs="Times New Roman"/>
      <w:sz w:val="24"/>
      <w:szCs w:val="24"/>
      <w:lang w:val="en-US"/>
    </w:rPr>
  </w:style>
  <w:style w:type="paragraph" w:styleId="Bezriadkovania">
    <w:name w:val="No Spacing"/>
    <w:aliases w:val="Title 3 Subsection"/>
    <w:basedOn w:val="Normlny"/>
    <w:uiPriority w:val="1"/>
    <w:semiHidden/>
    <w:qFormat/>
    <w:rsid w:val="007740CA"/>
    <w:pPr>
      <w:spacing w:line="360" w:lineRule="auto"/>
    </w:pPr>
    <w:rPr>
      <w:b/>
      <w:bCs/>
      <w:iCs/>
      <w:lang w:val="en-GB"/>
    </w:rPr>
  </w:style>
  <w:style w:type="character" w:customStyle="1" w:styleId="TitleofthepaperChar">
    <w:name w:val="Title of the paper Char"/>
    <w:basedOn w:val="Predvolenpsmoodseku"/>
    <w:link w:val="Titleofthepaper"/>
    <w:locked/>
    <w:rsid w:val="00627180"/>
    <w:rPr>
      <w:rFonts w:ascii="Tahoma" w:eastAsiaTheme="majorEastAsia" w:hAnsi="Tahoma" w:cs="Times New Roman"/>
      <w:b/>
      <w:bCs/>
      <w:sz w:val="28"/>
      <w:szCs w:val="32"/>
      <w:lang w:val="en-US"/>
    </w:rPr>
  </w:style>
  <w:style w:type="paragraph" w:customStyle="1" w:styleId="Titleofthepaper">
    <w:name w:val="Title of the paper"/>
    <w:basedOn w:val="Nadpis1"/>
    <w:next w:val="Normlny"/>
    <w:link w:val="TitleofthepaperChar"/>
    <w:autoRedefine/>
    <w:qFormat/>
    <w:rsid w:val="00627180"/>
    <w:pPr>
      <w:spacing w:before="0" w:after="480"/>
      <w:jc w:val="center"/>
    </w:pPr>
    <w:rPr>
      <w:rFonts w:ascii="Tahoma" w:hAnsi="Tahoma" w:cs="Times New Roman"/>
      <w:color w:val="auto"/>
      <w:szCs w:val="32"/>
    </w:rPr>
  </w:style>
  <w:style w:type="character" w:styleId="Odkaznapoznmkupodiarou">
    <w:name w:val="footnote reference"/>
    <w:aliases w:val="BVI fnr,Footnote Reference Number,Odwołanie przypisu,Footnote symbol,SUPERS"/>
    <w:basedOn w:val="Predvolenpsmoodseku"/>
    <w:semiHidden/>
    <w:unhideWhenUsed/>
    <w:rsid w:val="007740CA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105F6"/>
    <w:rPr>
      <w:rFonts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05F6"/>
    <w:rPr>
      <w:rFonts w:ascii="Tahoma" w:eastAsia="Calibri" w:hAnsi="Tahoma" w:cs="Tahoma"/>
      <w:sz w:val="16"/>
      <w:szCs w:val="16"/>
      <w:lang w:val="pl-PL"/>
    </w:rPr>
  </w:style>
  <w:style w:type="paragraph" w:customStyle="1" w:styleId="Authors">
    <w:name w:val="Authors"/>
    <w:basedOn w:val="Normlny"/>
    <w:link w:val="AuthorsChar"/>
    <w:qFormat/>
    <w:rsid w:val="00627180"/>
    <w:pPr>
      <w:jc w:val="center"/>
    </w:pPr>
    <w:rPr>
      <w:b/>
      <w:sz w:val="24"/>
      <w:szCs w:val="26"/>
      <w:lang w:val="en-GB"/>
    </w:rPr>
  </w:style>
  <w:style w:type="paragraph" w:customStyle="1" w:styleId="Contacts">
    <w:name w:val="Contacts"/>
    <w:basedOn w:val="Normlny"/>
    <w:link w:val="ContactsChar"/>
    <w:qFormat/>
    <w:rsid w:val="00627180"/>
    <w:pPr>
      <w:spacing w:after="360"/>
      <w:contextualSpacing/>
      <w:jc w:val="center"/>
    </w:pPr>
    <w:rPr>
      <w:sz w:val="24"/>
      <w:szCs w:val="26"/>
      <w:lang w:val="en-GB"/>
    </w:rPr>
  </w:style>
  <w:style w:type="character" w:customStyle="1" w:styleId="AuthorsChar">
    <w:name w:val="Authors Char"/>
    <w:basedOn w:val="Predvolenpsmoodseku"/>
    <w:link w:val="Authors"/>
    <w:rsid w:val="00627180"/>
    <w:rPr>
      <w:rFonts w:ascii="Tahoma" w:eastAsia="Calibri" w:hAnsi="Tahoma" w:cs="Times New Roman"/>
      <w:b/>
      <w:sz w:val="24"/>
      <w:szCs w:val="26"/>
      <w:lang w:val="en-GB"/>
    </w:rPr>
  </w:style>
  <w:style w:type="paragraph" w:customStyle="1" w:styleId="IntroductionConclusionReferences">
    <w:name w:val="Introduction/Conclusion/References"/>
    <w:basedOn w:val="Nadpis2"/>
    <w:next w:val="Text"/>
    <w:link w:val="IntroductionConclusionReferencesChar"/>
    <w:qFormat/>
    <w:rsid w:val="002A7E4B"/>
    <w:pPr>
      <w:spacing w:before="480" w:after="240" w:line="240" w:lineRule="auto"/>
      <w:jc w:val="center"/>
    </w:pPr>
    <w:rPr>
      <w:caps/>
      <w:lang w:val="en-US"/>
    </w:rPr>
  </w:style>
  <w:style w:type="character" w:customStyle="1" w:styleId="ContactsChar">
    <w:name w:val="Contacts Char"/>
    <w:basedOn w:val="Predvolenpsmoodseku"/>
    <w:link w:val="Contacts"/>
    <w:rsid w:val="00627180"/>
    <w:rPr>
      <w:rFonts w:ascii="Tahoma" w:eastAsia="Calibri" w:hAnsi="Tahoma" w:cs="Times New Roman"/>
      <w:sz w:val="24"/>
      <w:szCs w:val="26"/>
      <w:lang w:val="en-GB"/>
    </w:rPr>
  </w:style>
  <w:style w:type="character" w:customStyle="1" w:styleId="TextChar">
    <w:name w:val="Text Char"/>
    <w:basedOn w:val="Predvolenpsmoodseku"/>
    <w:link w:val="Text"/>
    <w:rsid w:val="00715D04"/>
    <w:rPr>
      <w:rFonts w:ascii="Tahoma" w:eastAsia="Calibri" w:hAnsi="Tahoma" w:cs="Times New Roman"/>
      <w:lang w:val="en-US"/>
    </w:rPr>
  </w:style>
  <w:style w:type="paragraph" w:customStyle="1" w:styleId="Sectionheading">
    <w:name w:val="Section heading"/>
    <w:basedOn w:val="IntroductionConclusionReferences"/>
    <w:next w:val="Text"/>
    <w:link w:val="SectionheadingChar"/>
    <w:qFormat/>
    <w:rsid w:val="00557582"/>
    <w:pPr>
      <w:numPr>
        <w:numId w:val="4"/>
      </w:numPr>
      <w:ind w:left="284" w:hanging="284"/>
    </w:pPr>
  </w:style>
  <w:style w:type="character" w:customStyle="1" w:styleId="IntroductionConclusionReferencesChar">
    <w:name w:val="Introduction/Conclusion/References Char"/>
    <w:basedOn w:val="Nadpis2Char"/>
    <w:link w:val="IntroductionConclusionReferences"/>
    <w:rsid w:val="00D23E36"/>
    <w:rPr>
      <w:rFonts w:ascii="Tahoma" w:eastAsia="Times New Roman" w:hAnsi="Tahoma" w:cs="Arial"/>
      <w:b/>
      <w:iCs/>
      <w:caps/>
      <w:szCs w:val="24"/>
      <w:lang w:val="en-US"/>
    </w:rPr>
  </w:style>
  <w:style w:type="character" w:styleId="Hypertextovprepojenie">
    <w:name w:val="Hyperlink"/>
    <w:basedOn w:val="Predvolenpsmoodseku"/>
    <w:uiPriority w:val="99"/>
    <w:semiHidden/>
    <w:rsid w:val="00D23E36"/>
    <w:rPr>
      <w:color w:val="0000FF" w:themeColor="hyperlink"/>
      <w:u w:val="single"/>
    </w:rPr>
  </w:style>
  <w:style w:type="character" w:customStyle="1" w:styleId="SectionheadingChar">
    <w:name w:val="Section heading Char"/>
    <w:basedOn w:val="IntroductionConclusionReferencesChar"/>
    <w:link w:val="Sectionheading"/>
    <w:rsid w:val="00557582"/>
    <w:rPr>
      <w:rFonts w:ascii="Tahoma" w:eastAsia="Times New Roman" w:hAnsi="Tahoma" w:cs="Arial"/>
      <w:b/>
      <w:iCs/>
      <w:caps/>
      <w:szCs w:val="24"/>
      <w:lang w:val="en-US"/>
    </w:rPr>
  </w:style>
  <w:style w:type="character" w:customStyle="1" w:styleId="Sub-sectionheadingChar">
    <w:name w:val="Sub-section heading Char"/>
    <w:basedOn w:val="Nadpis2Char"/>
    <w:link w:val="Sub-sectionheading"/>
    <w:rsid w:val="00557582"/>
    <w:rPr>
      <w:rFonts w:ascii="Tahoma" w:eastAsia="Times New Roman" w:hAnsi="Tahoma" w:cs="Arial"/>
      <w:b/>
      <w:iCs/>
      <w:szCs w:val="24"/>
      <w:lang w:val="en-GB"/>
    </w:rPr>
  </w:style>
  <w:style w:type="paragraph" w:customStyle="1" w:styleId="Source">
    <w:name w:val="Source"/>
    <w:basedOn w:val="Normlny"/>
    <w:next w:val="Text"/>
    <w:link w:val="SourceChar"/>
    <w:qFormat/>
    <w:rsid w:val="009B6A27"/>
    <w:pPr>
      <w:spacing w:before="120" w:after="360"/>
      <w:jc w:val="left"/>
    </w:pPr>
    <w:rPr>
      <w:sz w:val="20"/>
      <w:szCs w:val="20"/>
    </w:rPr>
  </w:style>
  <w:style w:type="paragraph" w:customStyle="1" w:styleId="Listofreferences">
    <w:name w:val="List of references"/>
    <w:basedOn w:val="Text"/>
    <w:link w:val="ListofreferencesChar"/>
    <w:qFormat/>
    <w:rsid w:val="002A7E4B"/>
    <w:rPr>
      <w:lang w:val="en-GB"/>
    </w:rPr>
  </w:style>
  <w:style w:type="character" w:customStyle="1" w:styleId="ListofreferencesChar">
    <w:name w:val="List of references Char"/>
    <w:basedOn w:val="TextChar"/>
    <w:link w:val="Listofreferences"/>
    <w:rsid w:val="0076468C"/>
    <w:rPr>
      <w:rFonts w:ascii="Tahoma" w:eastAsia="Calibri" w:hAnsi="Tahoma" w:cs="Times New Roman"/>
      <w:lang w:val="en-GB"/>
    </w:rPr>
  </w:style>
  <w:style w:type="paragraph" w:customStyle="1" w:styleId="AbstraktKeywordsJEL">
    <w:name w:val="Abstrakt/Keywords/JEL"/>
    <w:basedOn w:val="Normlny"/>
    <w:link w:val="AbstraktKeywordsJELChar"/>
    <w:qFormat/>
    <w:rsid w:val="001F0C9C"/>
    <w:pPr>
      <w:pBdr>
        <w:top w:val="single" w:sz="4" w:space="1" w:color="auto"/>
        <w:bottom w:val="single" w:sz="4" w:space="1" w:color="auto"/>
      </w:pBdr>
      <w:spacing w:after="220"/>
      <w:contextualSpacing/>
    </w:pPr>
    <w:rPr>
      <w:rFonts w:cs="Tahoma"/>
      <w:szCs w:val="24"/>
      <w:lang w:val="en-GB"/>
    </w:rPr>
  </w:style>
  <w:style w:type="paragraph" w:customStyle="1" w:styleId="Indentation">
    <w:name w:val="Indentation"/>
    <w:basedOn w:val="Text"/>
    <w:link w:val="IndentationChar"/>
    <w:qFormat/>
    <w:rsid w:val="002A7E4B"/>
    <w:pPr>
      <w:numPr>
        <w:numId w:val="5"/>
      </w:numPr>
      <w:tabs>
        <w:tab w:val="left" w:pos="709"/>
      </w:tabs>
      <w:ind w:left="709" w:hanging="425"/>
      <w:contextualSpacing/>
    </w:pPr>
  </w:style>
  <w:style w:type="character" w:customStyle="1" w:styleId="AbstraktKeywordsJELChar">
    <w:name w:val="Abstrakt/Keywords/JEL Char"/>
    <w:basedOn w:val="Predvolenpsmoodseku"/>
    <w:link w:val="AbstraktKeywordsJEL"/>
    <w:rsid w:val="001F0C9C"/>
    <w:rPr>
      <w:rFonts w:ascii="Tahoma" w:eastAsia="Calibri" w:hAnsi="Tahoma" w:cs="Tahoma"/>
      <w:szCs w:val="24"/>
      <w:lang w:val="en-GB"/>
    </w:rPr>
  </w:style>
  <w:style w:type="paragraph" w:customStyle="1" w:styleId="TableFigure">
    <w:name w:val="Table/Figure"/>
    <w:basedOn w:val="Text"/>
    <w:next w:val="Source"/>
    <w:link w:val="TableFigureChar"/>
    <w:qFormat/>
    <w:rsid w:val="009B6A27"/>
    <w:pPr>
      <w:tabs>
        <w:tab w:val="left" w:pos="709"/>
      </w:tabs>
      <w:spacing w:before="360"/>
      <w:ind w:left="709" w:hanging="709"/>
    </w:pPr>
    <w:rPr>
      <w:b/>
      <w:sz w:val="20"/>
    </w:rPr>
  </w:style>
  <w:style w:type="character" w:customStyle="1" w:styleId="IndentationChar">
    <w:name w:val="Indentation Char"/>
    <w:basedOn w:val="TextChar"/>
    <w:link w:val="Indentation"/>
    <w:rsid w:val="0076468C"/>
    <w:rPr>
      <w:rFonts w:ascii="Tahoma" w:eastAsia="Calibri" w:hAnsi="Tahoma" w:cs="Times New Roman"/>
      <w:lang w:val="en-US"/>
    </w:rPr>
  </w:style>
  <w:style w:type="table" w:styleId="Mriekatabuky">
    <w:name w:val="Table Grid"/>
    <w:basedOn w:val="Normlnatabuka"/>
    <w:uiPriority w:val="59"/>
    <w:locked/>
    <w:rsid w:val="00C26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FigureChar">
    <w:name w:val="Table/Figure Char"/>
    <w:basedOn w:val="TextChar"/>
    <w:link w:val="TableFigure"/>
    <w:rsid w:val="009B6A27"/>
    <w:rPr>
      <w:rFonts w:ascii="Tahoma" w:eastAsia="Calibri" w:hAnsi="Tahoma" w:cs="Times New Roman"/>
      <w:b/>
      <w:sz w:val="20"/>
      <w:lang w:val="en-US"/>
    </w:rPr>
  </w:style>
  <w:style w:type="paragraph" w:customStyle="1" w:styleId="Tabletext">
    <w:name w:val="Table text"/>
    <w:basedOn w:val="Source"/>
    <w:link w:val="TabletextChar"/>
    <w:qFormat/>
    <w:rsid w:val="0084043F"/>
    <w:pPr>
      <w:spacing w:before="60" w:after="60"/>
    </w:pPr>
  </w:style>
  <w:style w:type="character" w:customStyle="1" w:styleId="SourceChar">
    <w:name w:val="Source Char"/>
    <w:basedOn w:val="Predvolenpsmoodseku"/>
    <w:link w:val="Source"/>
    <w:rsid w:val="009B6A27"/>
    <w:rPr>
      <w:rFonts w:ascii="Tahoma" w:eastAsia="Calibri" w:hAnsi="Tahoma" w:cs="Times New Roman"/>
      <w:sz w:val="20"/>
      <w:szCs w:val="20"/>
      <w:lang w:val="en-US"/>
    </w:rPr>
  </w:style>
  <w:style w:type="character" w:customStyle="1" w:styleId="TabletextChar">
    <w:name w:val="Table text Char"/>
    <w:basedOn w:val="SourceChar"/>
    <w:link w:val="Tabletext"/>
    <w:rsid w:val="00D23E36"/>
    <w:rPr>
      <w:rFonts w:ascii="Tahoma" w:eastAsia="Calibri" w:hAnsi="Tahoma" w:cs="Times New Roman"/>
      <w:sz w:val="20"/>
      <w:szCs w:val="20"/>
      <w:lang w:val="en-US"/>
    </w:rPr>
  </w:style>
  <w:style w:type="character" w:styleId="Siln">
    <w:name w:val="Strong"/>
    <w:basedOn w:val="Predvolenpsmoodseku"/>
    <w:uiPriority w:val="22"/>
    <w:qFormat/>
    <w:rsid w:val="009B6A27"/>
    <w:rPr>
      <w:b/>
      <w:bCs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A5DF2"/>
    <w:rPr>
      <w:color w:val="605E5C"/>
      <w:shd w:val="clear" w:color="auto" w:fill="E1DFDD"/>
    </w:rPr>
  </w:style>
  <w:style w:type="character" w:customStyle="1" w:styleId="selectable">
    <w:name w:val="selectable"/>
    <w:basedOn w:val="Predvolenpsmoodseku"/>
    <w:rsid w:val="00942C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7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2d8365d2-ab16-4c2d-8a96-c3044747948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ADD96A4E92604488D1A1D9B8C76C7C" ma:contentTypeVersion="20" ma:contentTypeDescription="Umožňuje vytvoriť nový dokument." ma:contentTypeScope="" ma:versionID="4e442856db6f0bfacc051db8202e5f97">
  <xsd:schema xmlns:xsd="http://www.w3.org/2001/XMLSchema" xmlns:xs="http://www.w3.org/2001/XMLSchema" xmlns:p="http://schemas.microsoft.com/office/2006/metadata/properties" xmlns:ns1="http://schemas.microsoft.com/sharepoint/v3" xmlns:ns3="2d8365d2-ab16-4c2d-8a96-c30447479484" xmlns:ns4="4dfb657a-48fe-4d28-83a7-7f8d109cd9c2" targetNamespace="http://schemas.microsoft.com/office/2006/metadata/properties" ma:root="true" ma:fieldsID="c695d4c88ab9dbcc9b1f2f5facc79c88" ns1:_="" ns3:_="" ns4:_="">
    <xsd:import namespace="http://schemas.microsoft.com/sharepoint/v3"/>
    <xsd:import namespace="2d8365d2-ab16-4c2d-8a96-c30447479484"/>
    <xsd:import namespace="4dfb657a-48fe-4d28-83a7-7f8d109cd9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SearchPropertie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Vlastnosti zjednotenej politiky dodržiavania súladu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Akcia v používateľskom rozhraní zjednotenej politiky dodržiavania súladu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365d2-ab16-4c2d-8a96-c30447479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7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b657a-48fe-4d28-83a7-7f8d109cd9c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BBE1CB-2BA7-4060-9FD6-783A2D3FE4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A41D84-3BB3-4231-B035-9F5418FC3CD6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3"/>
    <ds:schemaRef ds:uri="http://purl.org/dc/terms/"/>
    <ds:schemaRef ds:uri="2d8365d2-ab16-4c2d-8a96-c30447479484"/>
    <ds:schemaRef ds:uri="http://purl.org/dc/dcmitype/"/>
    <ds:schemaRef ds:uri="http://schemas.openxmlformats.org/package/2006/metadata/core-properties"/>
    <ds:schemaRef ds:uri="4dfb657a-48fe-4d28-83a7-7f8d109cd9c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9D9C1D0-EB1E-4BC9-B082-739C8013FF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8365d2-ab16-4c2d-8a96-c30447479484"/>
    <ds:schemaRef ds:uri="4dfb657a-48fe-4d28-83a7-7f8d109cd9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D4C219-B00E-4329-9433-78025B9D6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FEL ČVUT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eta Černá</dc:creator>
  <cp:lastModifiedBy>Paulína Krnáčová | OF EU v Bratislave</cp:lastModifiedBy>
  <cp:revision>2</cp:revision>
  <dcterms:created xsi:type="dcterms:W3CDTF">2023-11-09T15:28:00Z</dcterms:created>
  <dcterms:modified xsi:type="dcterms:W3CDTF">2023-11-0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ADD96A4E92604488D1A1D9B8C76C7C</vt:lpwstr>
  </property>
</Properties>
</file>